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F64B49F" w14:textId="77777777">
        <w:tc>
          <w:tcPr>
            <w:tcW w:w="2983" w:type="dxa"/>
          </w:tcPr>
          <w:p w14:paraId="683D1332" w14:textId="77777777" w:rsidR="00E634F8" w:rsidRDefault="0028413F">
            <w:pPr>
              <w:jc w:val="center"/>
              <w:rPr>
                <w:rtl/>
              </w:rPr>
            </w:pPr>
            <w:r>
              <w:rPr>
                <w:noProof/>
                <w:lang w:bidi="ar-SA"/>
              </w:rPr>
              <w:drawing>
                <wp:inline distT="0" distB="0" distL="0" distR="0" wp14:anchorId="5800C6A6" wp14:editId="30D1AEAA">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0A16509D" w14:textId="77777777" w:rsidR="00E634F8" w:rsidRDefault="00E634F8">
            <w:pPr>
              <w:rPr>
                <w:rtl/>
              </w:rPr>
            </w:pPr>
          </w:p>
          <w:p w14:paraId="151F5CA6" w14:textId="77777777" w:rsidR="00E634F8" w:rsidRDefault="00E634F8">
            <w:pPr>
              <w:rPr>
                <w:rtl/>
              </w:rPr>
            </w:pPr>
          </w:p>
          <w:p w14:paraId="6F31F5F6" w14:textId="77777777" w:rsidR="00E634F8" w:rsidRDefault="00E634F8">
            <w:pPr>
              <w:rPr>
                <w:rtl/>
              </w:rPr>
            </w:pPr>
          </w:p>
        </w:tc>
        <w:tc>
          <w:tcPr>
            <w:tcW w:w="6663" w:type="dxa"/>
          </w:tcPr>
          <w:p w14:paraId="6AB5DE44" w14:textId="77777777" w:rsidR="00E634F8" w:rsidRDefault="00E634F8">
            <w:pPr>
              <w:rPr>
                <w:rtl/>
              </w:rPr>
            </w:pPr>
          </w:p>
          <w:p w14:paraId="5E1CD94D" w14:textId="77777777" w:rsidR="00E634F8" w:rsidRDefault="00E634F8">
            <w:pPr>
              <w:rPr>
                <w:rtl/>
              </w:rPr>
            </w:pPr>
          </w:p>
          <w:p w14:paraId="13C94FD1" w14:textId="77777777" w:rsidR="00E634F8" w:rsidRDefault="00E634F8">
            <w:pPr>
              <w:pStyle w:val="Header"/>
              <w:rPr>
                <w:sz w:val="28"/>
                <w:szCs w:val="28"/>
                <w:rtl/>
              </w:rPr>
            </w:pPr>
            <w:r>
              <w:rPr>
                <w:sz w:val="28"/>
                <w:szCs w:val="28"/>
                <w:rtl/>
              </w:rPr>
              <w:t xml:space="preserve"> הטכניון  -  מכון טכנולוגי לישראל</w:t>
            </w:r>
          </w:p>
          <w:p w14:paraId="2D07CD88" w14:textId="77777777"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A5339A5" w14:textId="77777777" w:rsidTr="00823880">
        <w:tc>
          <w:tcPr>
            <w:tcW w:w="2983" w:type="dxa"/>
            <w:shd w:val="clear" w:color="auto" w:fill="auto"/>
          </w:tcPr>
          <w:p w14:paraId="757205E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3259A6CB" w14:textId="77777777" w:rsidR="00E634F8" w:rsidRDefault="00E634F8">
            <w:pPr>
              <w:jc w:val="center"/>
              <w:rPr>
                <w:szCs w:val="22"/>
                <w:rtl/>
              </w:rPr>
            </w:pPr>
            <w:r>
              <w:rPr>
                <w:rFonts w:hint="cs"/>
                <w:szCs w:val="22"/>
                <w:rtl/>
              </w:rPr>
              <w:t>ע"ש וולפסון</w:t>
            </w:r>
          </w:p>
        </w:tc>
        <w:tc>
          <w:tcPr>
            <w:tcW w:w="241" w:type="dxa"/>
          </w:tcPr>
          <w:p w14:paraId="346089FF" w14:textId="77777777" w:rsidR="00E634F8" w:rsidRDefault="00E634F8">
            <w:pPr>
              <w:rPr>
                <w:rtl/>
              </w:rPr>
            </w:pPr>
          </w:p>
        </w:tc>
        <w:tc>
          <w:tcPr>
            <w:tcW w:w="6663" w:type="dxa"/>
          </w:tcPr>
          <w:p w14:paraId="769AC3B7" w14:textId="77777777" w:rsidR="00E634F8" w:rsidRDefault="00E634F8">
            <w:pPr>
              <w:rPr>
                <w:rtl/>
              </w:rPr>
            </w:pPr>
          </w:p>
        </w:tc>
      </w:tr>
      <w:tr w:rsidR="00E634F8" w14:paraId="6F058E53" w14:textId="77777777" w:rsidTr="00823880">
        <w:tc>
          <w:tcPr>
            <w:tcW w:w="2983" w:type="dxa"/>
            <w:shd w:val="clear" w:color="auto" w:fill="auto"/>
          </w:tcPr>
          <w:p w14:paraId="55D733A6"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3BE556CC" w14:textId="77777777" w:rsidR="00E634F8" w:rsidRDefault="00E634F8">
            <w:pPr>
              <w:rPr>
                <w:rtl/>
              </w:rPr>
            </w:pPr>
          </w:p>
        </w:tc>
        <w:tc>
          <w:tcPr>
            <w:tcW w:w="6663" w:type="dxa"/>
          </w:tcPr>
          <w:p w14:paraId="683FB4BC" w14:textId="77777777" w:rsidR="00E634F8" w:rsidRDefault="00E634F8">
            <w:pPr>
              <w:rPr>
                <w:rtl/>
              </w:rPr>
            </w:pPr>
          </w:p>
        </w:tc>
      </w:tr>
    </w:tbl>
    <w:p w14:paraId="4331F3EC" w14:textId="77777777" w:rsidR="00460098" w:rsidRDefault="00460098" w:rsidP="00B23644">
      <w:pPr>
        <w:pStyle w:val="Footer"/>
        <w:tabs>
          <w:tab w:val="clear" w:pos="4819"/>
          <w:tab w:val="clear" w:pos="9071"/>
        </w:tabs>
        <w:spacing w:line="280" w:lineRule="atLeast"/>
        <w:jc w:val="center"/>
        <w:rPr>
          <w:b/>
          <w:bCs/>
          <w:sz w:val="26"/>
          <w:szCs w:val="26"/>
        </w:rPr>
      </w:pPr>
    </w:p>
    <w:p w14:paraId="625A7495" w14:textId="77777777" w:rsidR="00DB5E99" w:rsidRDefault="0079042E" w:rsidP="00A514EC">
      <w:pPr>
        <w:pStyle w:val="Footer"/>
        <w:tabs>
          <w:tab w:val="clear" w:pos="4819"/>
          <w:tab w:val="clear" w:pos="9071"/>
        </w:tabs>
        <w:spacing w:line="280" w:lineRule="atLeast"/>
        <w:jc w:val="center"/>
        <w:rPr>
          <w:b/>
          <w:bCs/>
          <w:sz w:val="26"/>
          <w:szCs w:val="26"/>
        </w:rPr>
      </w:pPr>
      <w:r w:rsidRPr="00DB5E99">
        <w:rPr>
          <w:b/>
          <w:bCs/>
          <w:sz w:val="26"/>
          <w:szCs w:val="26"/>
        </w:rPr>
        <w:t xml:space="preserve">Wolfson Department of </w:t>
      </w:r>
      <w:r w:rsidR="00693846" w:rsidRPr="00DB5E99">
        <w:rPr>
          <w:b/>
          <w:bCs/>
          <w:sz w:val="26"/>
          <w:szCs w:val="26"/>
        </w:rPr>
        <w:t>Chemical Engineering</w:t>
      </w:r>
      <w:r w:rsidR="00FE5656" w:rsidRPr="00DB5E99">
        <w:rPr>
          <w:b/>
          <w:bCs/>
          <w:sz w:val="26"/>
          <w:szCs w:val="26"/>
        </w:rPr>
        <w:t xml:space="preserve"> </w:t>
      </w:r>
      <w:r w:rsidR="00693846" w:rsidRPr="00DB5E99">
        <w:rPr>
          <w:b/>
          <w:bCs/>
          <w:sz w:val="26"/>
          <w:szCs w:val="26"/>
        </w:rPr>
        <w:t>Seminar</w:t>
      </w:r>
    </w:p>
    <w:p w14:paraId="0E522747" w14:textId="2DE5C244" w:rsidR="00A514EC" w:rsidRPr="00DB5E99" w:rsidRDefault="00693846" w:rsidP="00A514EC">
      <w:pPr>
        <w:pStyle w:val="Footer"/>
        <w:tabs>
          <w:tab w:val="clear" w:pos="4819"/>
          <w:tab w:val="clear" w:pos="9071"/>
        </w:tabs>
        <w:spacing w:line="280" w:lineRule="atLeast"/>
        <w:jc w:val="center"/>
        <w:rPr>
          <w:b/>
          <w:bCs/>
          <w:sz w:val="26"/>
          <w:szCs w:val="26"/>
        </w:rPr>
      </w:pPr>
      <w:r w:rsidRPr="00DB5E99">
        <w:rPr>
          <w:b/>
          <w:bCs/>
          <w:sz w:val="26"/>
          <w:szCs w:val="26"/>
        </w:rPr>
        <w:t xml:space="preserve"> </w:t>
      </w:r>
    </w:p>
    <w:p w14:paraId="3CE0224D" w14:textId="30BEC491" w:rsidR="00DB5E99" w:rsidRDefault="00D3339A" w:rsidP="00A514EC">
      <w:pPr>
        <w:contextualSpacing/>
        <w:jc w:val="center"/>
        <w:rPr>
          <w:b/>
          <w:bCs/>
          <w:sz w:val="26"/>
          <w:szCs w:val="26"/>
        </w:rPr>
      </w:pPr>
      <w:r w:rsidRPr="00DB5E99">
        <w:rPr>
          <w:b/>
          <w:bCs/>
          <w:sz w:val="26"/>
          <w:szCs w:val="26"/>
        </w:rPr>
        <w:t>Wednesday</w:t>
      </w:r>
      <w:r w:rsidR="009616B0" w:rsidRPr="00DB5E99">
        <w:rPr>
          <w:b/>
          <w:bCs/>
          <w:sz w:val="26"/>
          <w:szCs w:val="26"/>
        </w:rPr>
        <w:t>,</w:t>
      </w:r>
      <w:r w:rsidRPr="00DB5E99">
        <w:rPr>
          <w:b/>
          <w:bCs/>
          <w:sz w:val="26"/>
          <w:szCs w:val="26"/>
        </w:rPr>
        <w:t xml:space="preserve"> </w:t>
      </w:r>
      <w:r w:rsidR="0018617B" w:rsidRPr="00DB5E99">
        <w:rPr>
          <w:b/>
          <w:bCs/>
          <w:sz w:val="26"/>
          <w:szCs w:val="26"/>
        </w:rPr>
        <w:t>M</w:t>
      </w:r>
      <w:r w:rsidR="00426A4F">
        <w:rPr>
          <w:b/>
          <w:bCs/>
          <w:sz w:val="26"/>
          <w:szCs w:val="26"/>
        </w:rPr>
        <w:t>a</w:t>
      </w:r>
      <w:r w:rsidR="0018617B" w:rsidRPr="00DB5E99">
        <w:rPr>
          <w:b/>
          <w:bCs/>
          <w:sz w:val="26"/>
          <w:szCs w:val="26"/>
        </w:rPr>
        <w:t>rch</w:t>
      </w:r>
      <w:r w:rsidR="001F1408" w:rsidRPr="00DB5E99">
        <w:rPr>
          <w:b/>
          <w:bCs/>
          <w:sz w:val="26"/>
          <w:szCs w:val="26"/>
        </w:rPr>
        <w:t xml:space="preserve"> </w:t>
      </w:r>
      <w:r w:rsidR="00B94EF4" w:rsidRPr="00DB5E99">
        <w:rPr>
          <w:b/>
          <w:bCs/>
          <w:sz w:val="26"/>
          <w:szCs w:val="26"/>
        </w:rPr>
        <w:t>1</w:t>
      </w:r>
      <w:r w:rsidR="00445602" w:rsidRPr="00DB5E99">
        <w:rPr>
          <w:b/>
          <w:bCs/>
          <w:sz w:val="26"/>
          <w:szCs w:val="26"/>
        </w:rPr>
        <w:t>6</w:t>
      </w:r>
      <w:r w:rsidR="00445602" w:rsidRPr="00DB5E99">
        <w:rPr>
          <w:b/>
          <w:bCs/>
          <w:sz w:val="26"/>
          <w:szCs w:val="26"/>
          <w:vertAlign w:val="superscript"/>
        </w:rPr>
        <w:t>th</w:t>
      </w:r>
      <w:r w:rsidR="001F1408" w:rsidRPr="00DB5E99">
        <w:rPr>
          <w:b/>
          <w:bCs/>
          <w:sz w:val="26"/>
          <w:szCs w:val="26"/>
        </w:rPr>
        <w:t xml:space="preserve">, </w:t>
      </w:r>
      <w:r w:rsidR="009616B0" w:rsidRPr="00DB5E99">
        <w:rPr>
          <w:b/>
          <w:bCs/>
          <w:sz w:val="26"/>
          <w:szCs w:val="26"/>
        </w:rPr>
        <w:t>202</w:t>
      </w:r>
      <w:r w:rsidR="00B94EF4" w:rsidRPr="00DB5E99">
        <w:rPr>
          <w:b/>
          <w:bCs/>
          <w:sz w:val="26"/>
          <w:szCs w:val="26"/>
        </w:rPr>
        <w:t>2</w:t>
      </w:r>
      <w:r w:rsidR="00CF173E" w:rsidRPr="00DB5E99">
        <w:rPr>
          <w:b/>
          <w:bCs/>
          <w:sz w:val="26"/>
          <w:szCs w:val="26"/>
        </w:rPr>
        <w:t xml:space="preserve"> </w:t>
      </w:r>
      <w:r w:rsidR="004C5FD4" w:rsidRPr="00DB5E99">
        <w:rPr>
          <w:b/>
          <w:bCs/>
          <w:sz w:val="26"/>
          <w:szCs w:val="26"/>
        </w:rPr>
        <w:t xml:space="preserve">at </w:t>
      </w:r>
      <w:r w:rsidR="004E359E" w:rsidRPr="00DB5E99">
        <w:rPr>
          <w:b/>
          <w:bCs/>
          <w:sz w:val="26"/>
          <w:szCs w:val="26"/>
        </w:rPr>
        <w:t>1</w:t>
      </w:r>
      <w:r w:rsidR="00B478FB" w:rsidRPr="00DB5E99">
        <w:rPr>
          <w:b/>
          <w:bCs/>
          <w:sz w:val="26"/>
          <w:szCs w:val="26"/>
        </w:rPr>
        <w:t>3</w:t>
      </w:r>
      <w:r w:rsidR="004E359E" w:rsidRPr="00DB5E99">
        <w:rPr>
          <w:b/>
          <w:bCs/>
          <w:sz w:val="26"/>
          <w:szCs w:val="26"/>
        </w:rPr>
        <w:t>:</w:t>
      </w:r>
      <w:r w:rsidR="00B478FB" w:rsidRPr="00DB5E99">
        <w:rPr>
          <w:b/>
          <w:bCs/>
          <w:sz w:val="26"/>
          <w:szCs w:val="26"/>
        </w:rPr>
        <w:t>30</w:t>
      </w:r>
    </w:p>
    <w:p w14:paraId="1FB005CA" w14:textId="433755B7" w:rsidR="00A514EC" w:rsidRPr="00DB5E99" w:rsidRDefault="009B4E9A" w:rsidP="00A514EC">
      <w:pPr>
        <w:contextualSpacing/>
        <w:jc w:val="center"/>
        <w:rPr>
          <w:b/>
          <w:bCs/>
          <w:sz w:val="26"/>
          <w:szCs w:val="26"/>
        </w:rPr>
      </w:pPr>
      <w:r w:rsidRPr="00DB5E99">
        <w:rPr>
          <w:b/>
          <w:bCs/>
          <w:sz w:val="26"/>
          <w:szCs w:val="26"/>
        </w:rPr>
        <w:t xml:space="preserve"> </w:t>
      </w:r>
    </w:p>
    <w:p w14:paraId="34A1F3C9" w14:textId="09A25102" w:rsidR="00B478FB" w:rsidRPr="00DB5E99" w:rsidRDefault="00426A4F" w:rsidP="00025805">
      <w:pPr>
        <w:jc w:val="center"/>
        <w:rPr>
          <w:b/>
          <w:bCs/>
          <w:sz w:val="26"/>
          <w:szCs w:val="26"/>
        </w:rPr>
      </w:pPr>
      <w:bookmarkStart w:id="0" w:name="_GoBack"/>
      <w:r>
        <w:rPr>
          <w:b/>
          <w:bCs/>
          <w:sz w:val="26"/>
          <w:szCs w:val="26"/>
        </w:rPr>
        <w:t xml:space="preserve">Room #6, </w:t>
      </w:r>
      <w:r w:rsidR="00761B74" w:rsidRPr="00DB5E99">
        <w:rPr>
          <w:b/>
          <w:bCs/>
          <w:sz w:val="26"/>
          <w:szCs w:val="26"/>
        </w:rPr>
        <w:t xml:space="preserve">Via Zoom: </w:t>
      </w:r>
      <w:hyperlink r:id="rId12" w:history="1">
        <w:r w:rsidR="00A12E79" w:rsidRPr="00DB5E99">
          <w:rPr>
            <w:rStyle w:val="Hyperlink"/>
            <w:b/>
            <w:bCs/>
            <w:sz w:val="26"/>
            <w:szCs w:val="26"/>
          </w:rPr>
          <w:t>https://technion.zoom.us/j/97577956516</w:t>
        </w:r>
      </w:hyperlink>
    </w:p>
    <w:p w14:paraId="441230B9" w14:textId="77777777" w:rsidR="008F7A00" w:rsidRPr="00444655" w:rsidRDefault="008F7A00" w:rsidP="00444655">
      <w:pPr>
        <w:jc w:val="center"/>
        <w:rPr>
          <w:rFonts w:ascii="TimesNewRomanPS-BoldMT" w:hAnsi="TimesNewRomanPS-BoldMT" w:cs="TimesNewRomanPS-BoldMT"/>
          <w:b/>
          <w:bCs/>
          <w:sz w:val="32"/>
          <w:szCs w:val="32"/>
        </w:rPr>
      </w:pPr>
    </w:p>
    <w:bookmarkEnd w:id="0"/>
    <w:p w14:paraId="1BDB73F7" w14:textId="03D7EEF2" w:rsidR="0018617B" w:rsidRPr="00A514EC" w:rsidRDefault="0018617B" w:rsidP="002B33D1">
      <w:pPr>
        <w:spacing w:before="100" w:beforeAutospacing="1" w:after="100" w:afterAutospacing="1"/>
        <w:contextualSpacing/>
        <w:jc w:val="center"/>
        <w:rPr>
          <w:rFonts w:ascii="TimesNewRomanPS-BoldMT" w:hAnsi="TimesNewRomanPS-BoldMT" w:cs="TimesNewRomanPS-BoldMT"/>
          <w:b/>
          <w:bCs/>
          <w:sz w:val="32"/>
          <w:szCs w:val="32"/>
        </w:rPr>
      </w:pPr>
      <w:r w:rsidRPr="00A514EC">
        <w:rPr>
          <w:rFonts w:ascii="TimesNewRomanPS-BoldMT" w:hAnsi="TimesNewRomanPS-BoldMT" w:cs="TimesNewRomanPS-BoldMT"/>
          <w:b/>
          <w:bCs/>
          <w:sz w:val="32"/>
          <w:szCs w:val="32"/>
        </w:rPr>
        <w:t>Active Targeting of Nanoparticles to The Brain</w:t>
      </w:r>
    </w:p>
    <w:p w14:paraId="08E406B9" w14:textId="2DF89660" w:rsidR="00091CF0" w:rsidRPr="00A514EC" w:rsidRDefault="0018617B" w:rsidP="002B33D1">
      <w:pPr>
        <w:spacing w:before="100" w:beforeAutospacing="1" w:after="100" w:afterAutospacing="1"/>
        <w:contextualSpacing/>
        <w:jc w:val="center"/>
        <w:rPr>
          <w:b/>
          <w:bCs/>
          <w:sz w:val="32"/>
          <w:szCs w:val="32"/>
        </w:rPr>
      </w:pPr>
      <w:r w:rsidRPr="00A514EC">
        <w:rPr>
          <w:rFonts w:ascii="TimesNewRomanPS-BoldMT" w:hAnsi="TimesNewRomanPS-BoldMT" w:cs="TimesNewRomanPS-BoldMT"/>
          <w:b/>
          <w:bCs/>
          <w:sz w:val="32"/>
          <w:szCs w:val="32"/>
        </w:rPr>
        <w:t xml:space="preserve"> For Treating Parkinson’s Disease</w:t>
      </w:r>
    </w:p>
    <w:p w14:paraId="2EE28EB2" w14:textId="77777777" w:rsidR="00850AE5" w:rsidRPr="00025805" w:rsidRDefault="00850AE5" w:rsidP="0024690A">
      <w:pPr>
        <w:spacing w:before="100" w:beforeAutospacing="1" w:after="100" w:afterAutospacing="1"/>
        <w:contextualSpacing/>
        <w:rPr>
          <w:b/>
          <w:bCs/>
          <w:sz w:val="24"/>
          <w:szCs w:val="24"/>
        </w:rPr>
      </w:pPr>
    </w:p>
    <w:p w14:paraId="448911F0" w14:textId="414CF092" w:rsidR="00444655" w:rsidRPr="00EB091E" w:rsidRDefault="0018617B"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EB091E">
        <w:rPr>
          <w:rFonts w:asciiTheme="majorBidi" w:eastAsia="MS Mincho" w:hAnsiTheme="majorBidi" w:cstheme="majorBidi"/>
          <w:b/>
          <w:bCs/>
          <w:kern w:val="2"/>
          <w:sz w:val="28"/>
          <w:szCs w:val="28"/>
          <w:lang w:eastAsia="ja-JP"/>
        </w:rPr>
        <w:t>Mor Sela</w:t>
      </w:r>
    </w:p>
    <w:p w14:paraId="598204C5" w14:textId="2F18A302" w:rsidR="00BB440A" w:rsidRPr="00EB091E" w:rsidRDefault="0018617B"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EB091E">
        <w:rPr>
          <w:rFonts w:asciiTheme="majorBidi" w:eastAsia="MS Mincho" w:hAnsiTheme="majorBidi" w:cstheme="majorBidi"/>
          <w:b/>
          <w:bCs/>
          <w:kern w:val="2"/>
          <w:sz w:val="28"/>
          <w:szCs w:val="28"/>
          <w:lang w:eastAsia="ja-JP"/>
        </w:rPr>
        <w:t>PhD Mid-Seminar</w:t>
      </w:r>
    </w:p>
    <w:p w14:paraId="6BFDD893" w14:textId="7A5E200D"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Prof.</w:t>
      </w:r>
      <w:r w:rsidR="00CC7FFB">
        <w:rPr>
          <w:sz w:val="24"/>
          <w:szCs w:val="24"/>
        </w:rPr>
        <w:t xml:space="preserve"> </w:t>
      </w:r>
      <w:r w:rsidR="0018617B">
        <w:rPr>
          <w:sz w:val="24"/>
          <w:szCs w:val="24"/>
        </w:rPr>
        <w:t xml:space="preserve">Avi </w:t>
      </w:r>
      <w:r w:rsidR="00025805">
        <w:rPr>
          <w:sz w:val="24"/>
          <w:szCs w:val="24"/>
        </w:rPr>
        <w:t>S</w:t>
      </w:r>
      <w:r w:rsidR="00025805" w:rsidRPr="00025805">
        <w:rPr>
          <w:sz w:val="24"/>
          <w:szCs w:val="24"/>
        </w:rPr>
        <w:t>chroeder</w:t>
      </w:r>
      <w:r w:rsidR="009B4E9A">
        <w:rPr>
          <w:sz w:val="24"/>
          <w:szCs w:val="24"/>
        </w:rPr>
        <w:t xml:space="preserve">  </w:t>
      </w:r>
    </w:p>
    <w:p w14:paraId="00C5DC11" w14:textId="4F964A32" w:rsidR="0000793D" w:rsidRPr="004E359E" w:rsidRDefault="004E359E" w:rsidP="00025805">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41981A7E"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66DD1F27" w14:textId="40C548B0" w:rsidR="00025805" w:rsidRDefault="00CE24ED" w:rsidP="002521F2">
      <w:pPr>
        <w:spacing w:line="276" w:lineRule="auto"/>
        <w:ind w:firstLine="720"/>
        <w:jc w:val="center"/>
        <w:rPr>
          <w:sz w:val="28"/>
          <w:szCs w:val="28"/>
          <w:u w:val="single"/>
        </w:rPr>
      </w:pPr>
      <w:r w:rsidRPr="00025805">
        <w:rPr>
          <w:sz w:val="28"/>
          <w:szCs w:val="28"/>
          <w:u w:val="single"/>
        </w:rPr>
        <w:t>Abstract</w:t>
      </w:r>
    </w:p>
    <w:p w14:paraId="6B825F14" w14:textId="77777777" w:rsidR="00FA47D2" w:rsidRPr="002521F2" w:rsidRDefault="00FA47D2" w:rsidP="002521F2">
      <w:pPr>
        <w:spacing w:line="276" w:lineRule="auto"/>
        <w:ind w:firstLine="720"/>
        <w:jc w:val="center"/>
        <w:rPr>
          <w:sz w:val="28"/>
          <w:szCs w:val="28"/>
          <w:u w:val="single"/>
          <w:rtl/>
        </w:rPr>
      </w:pPr>
    </w:p>
    <w:p w14:paraId="4955F51D" w14:textId="02D1CFDB" w:rsidR="00025805" w:rsidRPr="00A514EC" w:rsidRDefault="0018617B" w:rsidP="00FA47D2">
      <w:pPr>
        <w:spacing w:after="240" w:line="252" w:lineRule="auto"/>
        <w:jc w:val="both"/>
        <w:rPr>
          <w:sz w:val="24"/>
          <w:szCs w:val="24"/>
        </w:rPr>
      </w:pPr>
      <w:r w:rsidRPr="00025805">
        <w:rPr>
          <w:sz w:val="24"/>
          <w:szCs w:val="24"/>
        </w:rPr>
        <w:t>Parkinson's disease is a progressive, debilitating degenerative nervous disorder. The disease mainly affects dopamine-producing neurons. The symptoms of the disease include - tremors, bradykinesia, rigid muscles, imbalance etc. In addition to motor symptoms there are behavioral problems such as depression and delusions. In the disease, the neurons in the brain gradually break down or die. One of the reasons is degeneration of the neurons due to a massive aggregation of the protein - alpha-synuclein (AS). Aggregated AS binds the proteasome, inhibits cell activity, and results in an interruption to dopaminergic neurotransmission.</w:t>
      </w:r>
    </w:p>
    <w:p w14:paraId="19A41915" w14:textId="4762F29A" w:rsidR="00A514EC" w:rsidRDefault="0018617B" w:rsidP="00FA47D2">
      <w:pPr>
        <w:spacing w:before="240" w:line="252" w:lineRule="auto"/>
        <w:jc w:val="both"/>
        <w:rPr>
          <w:sz w:val="24"/>
          <w:szCs w:val="24"/>
        </w:rPr>
      </w:pPr>
      <w:r w:rsidRPr="00025805">
        <w:rPr>
          <w:sz w:val="24"/>
          <w:szCs w:val="24"/>
        </w:rPr>
        <w:t>In parallel, nanotechnology is an innovative medical tool that is conducted at the nanoscale.</w:t>
      </w:r>
      <w:r w:rsidR="00025805">
        <w:rPr>
          <w:sz w:val="24"/>
          <w:szCs w:val="24"/>
        </w:rPr>
        <w:t xml:space="preserve"> </w:t>
      </w:r>
      <w:r w:rsidRPr="00025805">
        <w:rPr>
          <w:sz w:val="24"/>
          <w:szCs w:val="24"/>
        </w:rPr>
        <w:t>Researchers have shown that nanoparticles can be used for diagnosing and treating neurodegenerative diseases. However, one of the main obstacles is the low distribution of the nanoparticles in the brain.</w:t>
      </w:r>
      <w:r w:rsidR="00A514EC">
        <w:rPr>
          <w:sz w:val="24"/>
          <w:szCs w:val="24"/>
        </w:rPr>
        <w:t xml:space="preserve"> </w:t>
      </w:r>
      <w:r w:rsidRPr="00025805">
        <w:rPr>
          <w:sz w:val="24"/>
          <w:szCs w:val="24"/>
        </w:rPr>
        <w:t xml:space="preserve">Our research goal is developing nanotechnology targeted delivery systems to the brain for the treatment of Parkinson's disease. By chemical tools we conjugate different targeted moieties to the surface of the nanoparticles. These moieties allow to more particles to cross through the blood brain barrier (BBB) and reach the brain. In Parkinson’s disease, there are unique receptors that are overexpressed in the BBB, and we expect that the targeted nanoparticles will cross through them and their accumulation in the brain will increase. In addition, the particles are encapsulated with therapeutic monoclonal antibodies (mAb), which bind to early AS oligomer fibrils and thus prevent the aggregation performance. </w:t>
      </w:r>
    </w:p>
    <w:p w14:paraId="35DCAD46" w14:textId="77E8FD69" w:rsidR="0018617B" w:rsidRPr="003F3B09" w:rsidRDefault="0018617B" w:rsidP="00FA47D2">
      <w:pPr>
        <w:spacing w:before="240" w:line="252" w:lineRule="auto"/>
        <w:jc w:val="both"/>
        <w:rPr>
          <w:sz w:val="24"/>
          <w:szCs w:val="24"/>
        </w:rPr>
      </w:pPr>
      <w:r w:rsidRPr="00025805">
        <w:rPr>
          <w:sz w:val="24"/>
          <w:szCs w:val="24"/>
        </w:rPr>
        <w:t>In conclusion, this research will provide important information regarding the ability of therapeutic nanoparticles to penetrate the BBB. The loading and activity of protein loaded nanoparticles may be a promising therapeutic strategy for reducing Parkinson’s disease associated neuroinflammation. The success of the research will improve Parkinson's patients' life and disease outcomes.</w:t>
      </w:r>
    </w:p>
    <w:sectPr w:rsidR="0018617B"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D842C" w14:textId="77777777" w:rsidR="006F4D2A" w:rsidRDefault="006F4D2A" w:rsidP="00F51FFB">
      <w:r>
        <w:separator/>
      </w:r>
    </w:p>
  </w:endnote>
  <w:endnote w:type="continuationSeparator" w:id="0">
    <w:p w14:paraId="733BAA4E" w14:textId="77777777" w:rsidR="006F4D2A" w:rsidRDefault="006F4D2A"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EFA8E" w14:textId="77777777" w:rsidR="006F4D2A" w:rsidRDefault="006F4D2A" w:rsidP="00F51FFB">
      <w:r>
        <w:separator/>
      </w:r>
    </w:p>
  </w:footnote>
  <w:footnote w:type="continuationSeparator" w:id="0">
    <w:p w14:paraId="3FEF0043" w14:textId="77777777" w:rsidR="006F4D2A" w:rsidRDefault="006F4D2A"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5805"/>
    <w:rsid w:val="000273CD"/>
    <w:rsid w:val="00033AD0"/>
    <w:rsid w:val="0005430B"/>
    <w:rsid w:val="00063B43"/>
    <w:rsid w:val="00064126"/>
    <w:rsid w:val="00065CF2"/>
    <w:rsid w:val="00070AC0"/>
    <w:rsid w:val="000723AA"/>
    <w:rsid w:val="00091CF0"/>
    <w:rsid w:val="000921FD"/>
    <w:rsid w:val="00094322"/>
    <w:rsid w:val="000A1BB7"/>
    <w:rsid w:val="000A2C18"/>
    <w:rsid w:val="000B18EE"/>
    <w:rsid w:val="000C7E51"/>
    <w:rsid w:val="000D7DAE"/>
    <w:rsid w:val="000D7E5D"/>
    <w:rsid w:val="000E2BCA"/>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17B"/>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21F2"/>
    <w:rsid w:val="00256035"/>
    <w:rsid w:val="00262345"/>
    <w:rsid w:val="00270B4A"/>
    <w:rsid w:val="002764FC"/>
    <w:rsid w:val="00280B2B"/>
    <w:rsid w:val="0028282B"/>
    <w:rsid w:val="0028413F"/>
    <w:rsid w:val="00284F35"/>
    <w:rsid w:val="002A3428"/>
    <w:rsid w:val="002B3062"/>
    <w:rsid w:val="002B33D1"/>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14B2"/>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26A4F"/>
    <w:rsid w:val="00443235"/>
    <w:rsid w:val="00443EA9"/>
    <w:rsid w:val="00444655"/>
    <w:rsid w:val="00445602"/>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D6209"/>
    <w:rsid w:val="004E359E"/>
    <w:rsid w:val="004E3A11"/>
    <w:rsid w:val="004F01AC"/>
    <w:rsid w:val="004F0E87"/>
    <w:rsid w:val="004F1C05"/>
    <w:rsid w:val="004F2D0E"/>
    <w:rsid w:val="004F632C"/>
    <w:rsid w:val="004F74BA"/>
    <w:rsid w:val="004F7F40"/>
    <w:rsid w:val="00500C3E"/>
    <w:rsid w:val="005015FD"/>
    <w:rsid w:val="00502DC2"/>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6A80"/>
    <w:rsid w:val="005B765B"/>
    <w:rsid w:val="005B7CC6"/>
    <w:rsid w:val="005C08D9"/>
    <w:rsid w:val="005D2C0A"/>
    <w:rsid w:val="005E1892"/>
    <w:rsid w:val="005E421A"/>
    <w:rsid w:val="005F2D38"/>
    <w:rsid w:val="005F3638"/>
    <w:rsid w:val="005F6F7D"/>
    <w:rsid w:val="005F7BD5"/>
    <w:rsid w:val="006033CE"/>
    <w:rsid w:val="0060501D"/>
    <w:rsid w:val="00637FFD"/>
    <w:rsid w:val="00640711"/>
    <w:rsid w:val="00641A71"/>
    <w:rsid w:val="00645E1D"/>
    <w:rsid w:val="00652E2F"/>
    <w:rsid w:val="0065607B"/>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3739"/>
    <w:rsid w:val="006D5D51"/>
    <w:rsid w:val="006E5D64"/>
    <w:rsid w:val="006F1B83"/>
    <w:rsid w:val="006F4D2A"/>
    <w:rsid w:val="006F5CCB"/>
    <w:rsid w:val="00702D40"/>
    <w:rsid w:val="00702FBF"/>
    <w:rsid w:val="00705E3F"/>
    <w:rsid w:val="00706297"/>
    <w:rsid w:val="00712FFC"/>
    <w:rsid w:val="00724805"/>
    <w:rsid w:val="007300B0"/>
    <w:rsid w:val="00741B97"/>
    <w:rsid w:val="00742F0C"/>
    <w:rsid w:val="00744A48"/>
    <w:rsid w:val="00746486"/>
    <w:rsid w:val="00761B74"/>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07A2B"/>
    <w:rsid w:val="00A1125D"/>
    <w:rsid w:val="00A11ABB"/>
    <w:rsid w:val="00A12E79"/>
    <w:rsid w:val="00A15C73"/>
    <w:rsid w:val="00A17918"/>
    <w:rsid w:val="00A225E0"/>
    <w:rsid w:val="00A2570E"/>
    <w:rsid w:val="00A33110"/>
    <w:rsid w:val="00A36BD7"/>
    <w:rsid w:val="00A46840"/>
    <w:rsid w:val="00A500B4"/>
    <w:rsid w:val="00A514EC"/>
    <w:rsid w:val="00A555FF"/>
    <w:rsid w:val="00A5593C"/>
    <w:rsid w:val="00A62B21"/>
    <w:rsid w:val="00A63127"/>
    <w:rsid w:val="00A70FE6"/>
    <w:rsid w:val="00A74776"/>
    <w:rsid w:val="00A83B58"/>
    <w:rsid w:val="00A869EB"/>
    <w:rsid w:val="00A912B5"/>
    <w:rsid w:val="00A93EF6"/>
    <w:rsid w:val="00A95FFD"/>
    <w:rsid w:val="00AA1D13"/>
    <w:rsid w:val="00AA3292"/>
    <w:rsid w:val="00AA77AD"/>
    <w:rsid w:val="00AB3970"/>
    <w:rsid w:val="00AB53F6"/>
    <w:rsid w:val="00AC5620"/>
    <w:rsid w:val="00AC5E74"/>
    <w:rsid w:val="00AC7156"/>
    <w:rsid w:val="00AC7461"/>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61A54"/>
    <w:rsid w:val="00B73066"/>
    <w:rsid w:val="00B768C1"/>
    <w:rsid w:val="00B918EA"/>
    <w:rsid w:val="00B94EF4"/>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C7FFB"/>
    <w:rsid w:val="00CD4A55"/>
    <w:rsid w:val="00CD6B5C"/>
    <w:rsid w:val="00CE1050"/>
    <w:rsid w:val="00CE24ED"/>
    <w:rsid w:val="00CF173E"/>
    <w:rsid w:val="00CF56F3"/>
    <w:rsid w:val="00D01938"/>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5E99"/>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091E"/>
    <w:rsid w:val="00EB792B"/>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604"/>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A47D2"/>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E7B83"/>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A12E79"/>
    <w:rPr>
      <w:color w:val="605E5C"/>
      <w:shd w:val="clear" w:color="auto" w:fill="E1DFDD"/>
    </w:rPr>
  </w:style>
  <w:style w:type="character" w:styleId="Emphasis">
    <w:name w:val="Emphasis"/>
    <w:basedOn w:val="DefaultParagraphFont"/>
    <w:uiPriority w:val="20"/>
    <w:qFormat/>
    <w:rsid w:val="001861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85928036">
      <w:bodyDiv w:val="1"/>
      <w:marLeft w:val="0"/>
      <w:marRight w:val="0"/>
      <w:marTop w:val="0"/>
      <w:marBottom w:val="0"/>
      <w:divBdr>
        <w:top w:val="none" w:sz="0" w:space="0" w:color="auto"/>
        <w:left w:val="none" w:sz="0" w:space="0" w:color="auto"/>
        <w:bottom w:val="none" w:sz="0" w:space="0" w:color="auto"/>
        <w:right w:val="none" w:sz="0" w:space="0" w:color="auto"/>
      </w:divBdr>
      <w:divsChild>
        <w:div w:id="1094130990">
          <w:marLeft w:val="0"/>
          <w:marRight w:val="0"/>
          <w:marTop w:val="0"/>
          <w:marBottom w:val="0"/>
          <w:divBdr>
            <w:top w:val="none" w:sz="0" w:space="0" w:color="auto"/>
            <w:left w:val="none" w:sz="0" w:space="0" w:color="auto"/>
            <w:bottom w:val="none" w:sz="0" w:space="0" w:color="auto"/>
            <w:right w:val="none" w:sz="0" w:space="0" w:color="auto"/>
          </w:divBdr>
          <w:divsChild>
            <w:div w:id="772165466">
              <w:marLeft w:val="0"/>
              <w:marRight w:val="0"/>
              <w:marTop w:val="0"/>
              <w:marBottom w:val="0"/>
              <w:divBdr>
                <w:top w:val="none" w:sz="0" w:space="0" w:color="auto"/>
                <w:left w:val="none" w:sz="0" w:space="0" w:color="auto"/>
                <w:bottom w:val="none" w:sz="0" w:space="0" w:color="auto"/>
                <w:right w:val="none" w:sz="0" w:space="0" w:color="auto"/>
              </w:divBdr>
              <w:divsChild>
                <w:div w:id="12830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23031505">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58883913">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56519190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23284257">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7167039">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177844703">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19457143">
      <w:bodyDiv w:val="1"/>
      <w:marLeft w:val="0"/>
      <w:marRight w:val="0"/>
      <w:marTop w:val="0"/>
      <w:marBottom w:val="0"/>
      <w:divBdr>
        <w:top w:val="none" w:sz="0" w:space="0" w:color="auto"/>
        <w:left w:val="none" w:sz="0" w:space="0" w:color="auto"/>
        <w:bottom w:val="none" w:sz="0" w:space="0" w:color="auto"/>
        <w:right w:val="none" w:sz="0" w:space="0" w:color="auto"/>
      </w:divBdr>
    </w:div>
    <w:div w:id="1353995757">
      <w:bodyDiv w:val="1"/>
      <w:marLeft w:val="0"/>
      <w:marRight w:val="0"/>
      <w:marTop w:val="0"/>
      <w:marBottom w:val="0"/>
      <w:divBdr>
        <w:top w:val="none" w:sz="0" w:space="0" w:color="auto"/>
        <w:left w:val="none" w:sz="0" w:space="0" w:color="auto"/>
        <w:bottom w:val="none" w:sz="0" w:space="0" w:color="auto"/>
        <w:right w:val="none" w:sz="0" w:space="0" w:color="auto"/>
      </w:divBdr>
      <w:divsChild>
        <w:div w:id="188689893">
          <w:marLeft w:val="0"/>
          <w:marRight w:val="0"/>
          <w:marTop w:val="0"/>
          <w:marBottom w:val="0"/>
          <w:divBdr>
            <w:top w:val="none" w:sz="0" w:space="0" w:color="auto"/>
            <w:left w:val="none" w:sz="0" w:space="0" w:color="auto"/>
            <w:bottom w:val="none" w:sz="0" w:space="0" w:color="auto"/>
            <w:right w:val="none" w:sz="0" w:space="0" w:color="auto"/>
          </w:divBdr>
          <w:divsChild>
            <w:div w:id="1807161362">
              <w:marLeft w:val="0"/>
              <w:marRight w:val="0"/>
              <w:marTop w:val="0"/>
              <w:marBottom w:val="0"/>
              <w:divBdr>
                <w:top w:val="none" w:sz="0" w:space="0" w:color="auto"/>
                <w:left w:val="none" w:sz="0" w:space="0" w:color="auto"/>
                <w:bottom w:val="none" w:sz="0" w:space="0" w:color="auto"/>
                <w:right w:val="none" w:sz="0" w:space="0" w:color="auto"/>
              </w:divBdr>
              <w:divsChild>
                <w:div w:id="20471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48052766">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59598565">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1603890">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chnion.zoom.us/j/9757795651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12" ma:contentTypeDescription="Create a new document." ma:contentTypeScope="" ma:versionID="ccebdf6fe7c2e37ac4c67fd3a51d0787">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15dbf9296724832acea9c6d732fd0bee"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0A7A5599-97FC-4256-BD9F-79D9AF162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0D4EC-9068-486E-921E-A7F7104344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A69F4E-A9C1-404A-9B27-EEF65D4AA6A8}">
  <ds:schemaRefs>
    <ds:schemaRef ds:uri="http://schemas.microsoft.com/sharepoint/v3/contenttype/forms"/>
  </ds:schemaRefs>
</ds:datastoreItem>
</file>

<file path=customXml/itemProps4.xml><?xml version="1.0" encoding="utf-8"?>
<ds:datastoreItem xmlns:ds="http://schemas.openxmlformats.org/officeDocument/2006/customXml" ds:itemID="{315DCE56-6760-4380-976C-9268E5AF3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8</Words>
  <Characters>2294</Characters>
  <Application>Microsoft Office Word</Application>
  <DocSecurity>0</DocSecurity>
  <Lines>19</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22-02-06T06:06:00Z</cp:lastPrinted>
  <dcterms:created xsi:type="dcterms:W3CDTF">2022-03-02T08:06:00Z</dcterms:created>
  <dcterms:modified xsi:type="dcterms:W3CDTF">2022-03-0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D88665544244CB8A518F334EBA660</vt:lpwstr>
  </property>
</Properties>
</file>